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4730" w:rsidRPr="00AD0DC8" w:rsidRDefault="00EF4730" w:rsidP="00AD0D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CC7832"/>
          <w:sz w:val="40"/>
          <w:szCs w:val="40"/>
        </w:rPr>
      </w:pPr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 xml:space="preserve">'It is </w:t>
      </w:r>
      <w:bookmarkStart w:id="0" w:name="_GoBack"/>
      <w:bookmarkEnd w:id="0"/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>certain'</w:t>
      </w:r>
    </w:p>
    <w:p w:rsidR="00EF4730" w:rsidRPr="00AD0DC8" w:rsidRDefault="00EF4730" w:rsidP="00AD0D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CC7832"/>
          <w:sz w:val="40"/>
          <w:szCs w:val="40"/>
        </w:rPr>
      </w:pP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 xml:space="preserve"> </w:t>
      </w:r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>'It is decidedly so'</w:t>
      </w: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 xml:space="preserve">, </w:t>
      </w:r>
    </w:p>
    <w:p w:rsidR="00EF4730" w:rsidRPr="00AD0DC8" w:rsidRDefault="00EF4730" w:rsidP="00AD0D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CC7832"/>
          <w:sz w:val="40"/>
          <w:szCs w:val="40"/>
        </w:rPr>
      </w:pPr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>'Without a doubt'</w:t>
      </w: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>,</w:t>
      </w:r>
    </w:p>
    <w:p w:rsidR="00EF4730" w:rsidRPr="00AD0DC8" w:rsidRDefault="00EF4730" w:rsidP="00AD0D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CC7832"/>
          <w:sz w:val="40"/>
          <w:szCs w:val="40"/>
        </w:rPr>
      </w:pP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 xml:space="preserve"> </w:t>
      </w:r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>'Yes – definitely'</w:t>
      </w: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>,</w:t>
      </w:r>
    </w:p>
    <w:p w:rsidR="00EF4730" w:rsidRPr="00AD0DC8" w:rsidRDefault="00EF4730" w:rsidP="00AD0D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CC7832"/>
          <w:sz w:val="40"/>
          <w:szCs w:val="40"/>
        </w:rPr>
      </w:pP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 xml:space="preserve"> </w:t>
      </w:r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>'You may rely on it'</w:t>
      </w: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>,</w:t>
      </w: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br/>
      </w:r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>'As I see it, yes'</w:t>
      </w: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 xml:space="preserve">, </w:t>
      </w:r>
    </w:p>
    <w:p w:rsidR="00EF4730" w:rsidRPr="00AD0DC8" w:rsidRDefault="00EF4730" w:rsidP="00AD0D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CC7832"/>
          <w:sz w:val="40"/>
          <w:szCs w:val="40"/>
        </w:rPr>
      </w:pPr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>'Most likely'</w:t>
      </w: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 xml:space="preserve">, </w:t>
      </w:r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>'Outlook good'</w:t>
      </w: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>,</w:t>
      </w:r>
    </w:p>
    <w:p w:rsidR="00EF4730" w:rsidRPr="00AD0DC8" w:rsidRDefault="00EF4730" w:rsidP="00AD0D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CC7832"/>
          <w:sz w:val="40"/>
          <w:szCs w:val="40"/>
        </w:rPr>
      </w:pP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 xml:space="preserve"> </w:t>
      </w:r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>'Yes Signs point to yes'</w:t>
      </w: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>,</w:t>
      </w:r>
    </w:p>
    <w:p w:rsidR="00EF4730" w:rsidRPr="00AD0DC8" w:rsidRDefault="00EF4730" w:rsidP="00AD0D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CC7832"/>
          <w:sz w:val="40"/>
          <w:szCs w:val="40"/>
        </w:rPr>
      </w:pP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 xml:space="preserve"> </w:t>
      </w:r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>'Reply hazy'</w:t>
      </w: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>,</w:t>
      </w:r>
    </w:p>
    <w:p w:rsidR="00EF4730" w:rsidRPr="00AD0DC8" w:rsidRDefault="00EF4730" w:rsidP="00AD0D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CC7832"/>
          <w:sz w:val="40"/>
          <w:szCs w:val="40"/>
        </w:rPr>
      </w:pP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 xml:space="preserve"> </w:t>
      </w:r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>'</w:t>
      </w:r>
      <w:proofErr w:type="gramStart"/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>try</w:t>
      </w:r>
      <w:proofErr w:type="gramEnd"/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 xml:space="preserve"> again'</w:t>
      </w:r>
      <w:r w:rsidRPr="00AD0DC8">
        <w:rPr>
          <w:rFonts w:asciiTheme="majorBidi" w:eastAsia="Times New Roman" w:hAnsiTheme="majorBidi" w:cstheme="majorBidi"/>
          <w:color w:val="CC7832"/>
          <w:sz w:val="40"/>
          <w:szCs w:val="40"/>
        </w:rPr>
        <w:t>,</w:t>
      </w:r>
      <w:r w:rsidRPr="00AD0DC8">
        <w:rPr>
          <w:rFonts w:asciiTheme="majorBidi" w:eastAsia="Times New Roman" w:hAnsiTheme="majorBidi" w:cstheme="majorBidi"/>
          <w:color w:val="CC7832"/>
          <w:sz w:val="40"/>
          <w:szCs w:val="40"/>
        </w:rPr>
        <w:br/>
        <w:t xml:space="preserve">  </w:t>
      </w: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 xml:space="preserve"> </w:t>
      </w:r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>'Ask again later'</w:t>
      </w: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 xml:space="preserve">, </w:t>
      </w:r>
    </w:p>
    <w:p w:rsidR="00EF4730" w:rsidRPr="00AD0DC8" w:rsidRDefault="00EF4730" w:rsidP="00AD0D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CC7832"/>
          <w:sz w:val="40"/>
          <w:szCs w:val="40"/>
        </w:rPr>
      </w:pPr>
    </w:p>
    <w:p w:rsidR="00EF4730" w:rsidRPr="00AD0DC8" w:rsidRDefault="00EF4730" w:rsidP="00AD0D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CC7832"/>
          <w:sz w:val="40"/>
          <w:szCs w:val="40"/>
        </w:rPr>
      </w:pPr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>'Better not tell you now'</w:t>
      </w: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 xml:space="preserve">, </w:t>
      </w:r>
    </w:p>
    <w:p w:rsidR="00EF4730" w:rsidRPr="00AD0DC8" w:rsidRDefault="00EF4730" w:rsidP="00AD0D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CC7832"/>
          <w:sz w:val="40"/>
          <w:szCs w:val="40"/>
        </w:rPr>
      </w:pPr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>'Cannot predict now'</w:t>
      </w: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>,</w:t>
      </w:r>
    </w:p>
    <w:p w:rsidR="00EF4730" w:rsidRPr="00AD0DC8" w:rsidRDefault="00EF4730" w:rsidP="00AD0D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CC7832"/>
          <w:sz w:val="40"/>
          <w:szCs w:val="40"/>
        </w:rPr>
      </w:pP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 xml:space="preserve"> </w:t>
      </w:r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>'Concentrate and ask again'</w:t>
      </w: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>,</w:t>
      </w: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br/>
        <w:t xml:space="preserve"> </w:t>
      </w:r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>'</w:t>
      </w:r>
      <w:proofErr w:type="spellStart"/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>Dont</w:t>
      </w:r>
      <w:proofErr w:type="spellEnd"/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 xml:space="preserve"> count on it'</w:t>
      </w: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>,</w:t>
      </w:r>
    </w:p>
    <w:p w:rsidR="00EF4730" w:rsidRPr="00AD0DC8" w:rsidRDefault="00EF4730" w:rsidP="00AD0D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CC7832"/>
          <w:sz w:val="40"/>
          <w:szCs w:val="40"/>
        </w:rPr>
      </w:pP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 xml:space="preserve"> </w:t>
      </w:r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>'My reply is no'</w:t>
      </w: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 xml:space="preserve">, </w:t>
      </w:r>
    </w:p>
    <w:p w:rsidR="00EF4730" w:rsidRPr="00EF4730" w:rsidRDefault="00EF4730" w:rsidP="00AD0DC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color w:val="A9B7C6"/>
          <w:sz w:val="40"/>
          <w:szCs w:val="40"/>
        </w:rPr>
      </w:pPr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>'My sources say no'</w:t>
      </w: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 xml:space="preserve">, </w:t>
      </w:r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>'Outlook not so good'</w:t>
      </w:r>
      <w:r w:rsidRPr="00EF4730">
        <w:rPr>
          <w:rFonts w:asciiTheme="majorBidi" w:eastAsia="Times New Roman" w:hAnsiTheme="majorBidi" w:cstheme="majorBidi"/>
          <w:color w:val="CC7832"/>
          <w:sz w:val="40"/>
          <w:szCs w:val="40"/>
        </w:rPr>
        <w:t xml:space="preserve">, </w:t>
      </w:r>
      <w:r w:rsidRPr="00EF4730">
        <w:rPr>
          <w:rFonts w:asciiTheme="majorBidi" w:eastAsia="Times New Roman" w:hAnsiTheme="majorBidi" w:cstheme="majorBidi"/>
          <w:color w:val="6A8759"/>
          <w:sz w:val="40"/>
          <w:szCs w:val="40"/>
        </w:rPr>
        <w:t>'Very doubtful'</w:t>
      </w:r>
    </w:p>
    <w:p w:rsidR="00125F3A" w:rsidRPr="00AD0DC8" w:rsidRDefault="00125F3A" w:rsidP="00AD0DC8">
      <w:pPr>
        <w:rPr>
          <w:rFonts w:asciiTheme="majorBidi" w:hAnsiTheme="majorBidi" w:cstheme="majorBidi"/>
          <w:sz w:val="40"/>
          <w:szCs w:val="40"/>
        </w:rPr>
      </w:pPr>
    </w:p>
    <w:sectPr w:rsidR="00125F3A" w:rsidRPr="00AD0D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MzcwMDazsLQ0sbRQ0lEKTi0uzszPAykwrAUABb2qdiwAAAA="/>
  </w:docVars>
  <w:rsids>
    <w:rsidRoot w:val="0045465E"/>
    <w:rsid w:val="00125F3A"/>
    <w:rsid w:val="0045465E"/>
    <w:rsid w:val="00AD0DC8"/>
    <w:rsid w:val="00EF4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46D9A"/>
  <w15:chartTrackingRefBased/>
  <w15:docId w15:val="{C772FD50-F4CC-4688-857F-404C0762D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47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473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23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 hossam</dc:creator>
  <cp:keywords/>
  <dc:description/>
  <cp:lastModifiedBy>so hossam</cp:lastModifiedBy>
  <cp:revision>2</cp:revision>
  <dcterms:created xsi:type="dcterms:W3CDTF">2019-02-28T22:36:00Z</dcterms:created>
  <dcterms:modified xsi:type="dcterms:W3CDTF">2019-02-28T22:38:00Z</dcterms:modified>
</cp:coreProperties>
</file>